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A8EB2" w14:textId="555E3C64" w:rsidR="009C4C64" w:rsidRDefault="00ED7838">
      <w:r w:rsidRPr="00ED7838">
        <w:drawing>
          <wp:inline distT="0" distB="0" distL="0" distR="0" wp14:anchorId="2F7FD6E9" wp14:editId="728409F4">
            <wp:extent cx="5731510" cy="1928495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FAAB6" w14:textId="7484CE8C" w:rsidR="00E4086C" w:rsidRDefault="00E4086C"/>
    <w:p w14:paraId="25F4C72C" w14:textId="56AA4B04" w:rsidR="00E4086C" w:rsidRDefault="00E4086C">
      <w:r w:rsidRPr="00E4086C">
        <w:drawing>
          <wp:inline distT="0" distB="0" distL="0" distR="0" wp14:anchorId="3DA78BF4" wp14:editId="463334DD">
            <wp:extent cx="5731510" cy="1816100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CC120" w14:textId="3D030D15" w:rsidR="003D3339" w:rsidRDefault="003D3339">
      <w:r w:rsidRPr="003D3339">
        <w:drawing>
          <wp:inline distT="0" distB="0" distL="0" distR="0" wp14:anchorId="4BA0C404" wp14:editId="4380BDED">
            <wp:extent cx="5731510" cy="3933190"/>
            <wp:effectExtent l="0" t="0" r="254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9AC41" w14:textId="06ECF036" w:rsidR="003D3339" w:rsidRDefault="003D3339">
      <w:r w:rsidRPr="003D3339">
        <w:lastRenderedPageBreak/>
        <w:drawing>
          <wp:inline distT="0" distB="0" distL="0" distR="0" wp14:anchorId="4AC80AE7" wp14:editId="77571E1A">
            <wp:extent cx="4248743" cy="2838846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33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LE0NrYwMbUwtzRW0lEKTi0uzszPAykwrAUAhdynoywAAAA="/>
  </w:docVars>
  <w:rsids>
    <w:rsidRoot w:val="00ED7838"/>
    <w:rsid w:val="002F637D"/>
    <w:rsid w:val="00300BB5"/>
    <w:rsid w:val="003D3339"/>
    <w:rsid w:val="0078314D"/>
    <w:rsid w:val="009C4C64"/>
    <w:rsid w:val="00A85527"/>
    <w:rsid w:val="00E4086C"/>
    <w:rsid w:val="00ED7838"/>
    <w:rsid w:val="00ED7FF5"/>
    <w:rsid w:val="00F33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A367"/>
  <w15:chartTrackingRefBased/>
  <w15:docId w15:val="{CAA5489D-B7A8-4058-9694-1A14E82B8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ie Wong</dc:creator>
  <cp:keywords/>
  <dc:description/>
  <cp:lastModifiedBy>Cherie Wong</cp:lastModifiedBy>
  <cp:revision>1</cp:revision>
  <dcterms:created xsi:type="dcterms:W3CDTF">2021-10-30T19:15:00Z</dcterms:created>
  <dcterms:modified xsi:type="dcterms:W3CDTF">2021-10-30T23:44:00Z</dcterms:modified>
</cp:coreProperties>
</file>